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167"/>
        <w:gridCol w:w="6576"/>
        <w:gridCol w:w="5205"/>
      </w:tblGrid>
      <w:tr w:rsidR="00A80C6A" w:rsidRPr="00A644F2" w14:paraId="137D5423" w14:textId="77777777" w:rsidTr="00C45F35">
        <w:tc>
          <w:tcPr>
            <w:tcW w:w="2167" w:type="dxa"/>
          </w:tcPr>
          <w:p w14:paraId="3046E47E" w14:textId="03E788A6" w:rsidR="00A644F2" w:rsidRPr="00A644F2" w:rsidRDefault="00A644F2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pany</w:t>
            </w:r>
          </w:p>
        </w:tc>
        <w:tc>
          <w:tcPr>
            <w:tcW w:w="6576" w:type="dxa"/>
          </w:tcPr>
          <w:p w14:paraId="2AB87C6F" w14:textId="02A9229B" w:rsidR="00A644F2" w:rsidRPr="00A644F2" w:rsidRDefault="00F77DA8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Clause Number and Related specification</w:t>
            </w:r>
          </w:p>
        </w:tc>
        <w:tc>
          <w:tcPr>
            <w:tcW w:w="5205" w:type="dxa"/>
          </w:tcPr>
          <w:p w14:paraId="028A6CD2" w14:textId="41C3F703" w:rsidR="00A644F2" w:rsidRPr="00A644F2" w:rsidRDefault="00A644F2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ment</w:t>
            </w:r>
          </w:p>
        </w:tc>
      </w:tr>
      <w:tr w:rsidR="00A80C6A" w:rsidRPr="00A644F2" w14:paraId="30B9F741" w14:textId="77777777" w:rsidTr="00C45F35">
        <w:tc>
          <w:tcPr>
            <w:tcW w:w="2167" w:type="dxa"/>
          </w:tcPr>
          <w:p w14:paraId="653B7A36" w14:textId="685C1D21" w:rsidR="00A644F2" w:rsidRPr="00A644F2" w:rsidRDefault="00AF0D7B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X</w:t>
            </w:r>
            <w:r>
              <w:rPr>
                <w:rFonts w:ascii="Calibri" w:hAnsi="Calibri" w:cs="Calibri"/>
                <w:sz w:val="20"/>
                <w:szCs w:val="21"/>
              </w:rPr>
              <w:t>iaomi</w:t>
            </w:r>
          </w:p>
        </w:tc>
        <w:tc>
          <w:tcPr>
            <w:tcW w:w="6576" w:type="dxa"/>
          </w:tcPr>
          <w:p w14:paraId="2D16116F" w14:textId="77777777" w:rsidR="00A644F2" w:rsidRDefault="00AF0D7B">
            <w:pPr>
              <w:rPr>
                <w:rFonts w:ascii="Calibri" w:hAnsi="Calibri" w:cs="Calibri"/>
                <w:sz w:val="20"/>
                <w:szCs w:val="21"/>
              </w:rPr>
            </w:pPr>
            <w:r w:rsidRPr="00AF0D7B">
              <w:rPr>
                <w:rFonts w:ascii="Calibri" w:hAnsi="Calibri" w:cs="Calibri"/>
                <w:sz w:val="20"/>
                <w:szCs w:val="21"/>
              </w:rPr>
              <w:t>5.8.9.1a.4</w:t>
            </w:r>
          </w:p>
          <w:p w14:paraId="35CC62A1" w14:textId="039145BC" w:rsidR="00AF0D7B" w:rsidRPr="00A644F2" w:rsidRDefault="00902991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Do we need to reflect the condition for RRC_IDLE/INACTIVE when duplication is configured and for all RRC states when duplication is not configure</w:t>
            </w:r>
            <w:r>
              <w:rPr>
                <w:rFonts w:ascii="Calibri" w:hAnsi="Calibri" w:cs="Calibri" w:hint="eastAsia"/>
                <w:sz w:val="20"/>
                <w:szCs w:val="21"/>
              </w:rPr>
              <w:t>d</w:t>
            </w:r>
            <w:r>
              <w:rPr>
                <w:rFonts w:ascii="Calibri" w:hAnsi="Calibri" w:cs="Calibri" w:hint="eastAsia"/>
                <w:sz w:val="20"/>
                <w:szCs w:val="21"/>
              </w:rPr>
              <w:t>？</w:t>
            </w:r>
          </w:p>
        </w:tc>
        <w:tc>
          <w:tcPr>
            <w:tcW w:w="5205" w:type="dxa"/>
          </w:tcPr>
          <w:p w14:paraId="7CF07B5F" w14:textId="40CB7D54" w:rsidR="00A644F2" w:rsidRPr="00A644F2" w:rsidRDefault="0013101E">
            <w:pPr>
              <w:rPr>
                <w:rFonts w:ascii="Calibri" w:hAnsi="Calibri" w:cs="Calibri" w:hint="eastAsia"/>
                <w:sz w:val="20"/>
                <w:szCs w:val="21"/>
              </w:rPr>
            </w:pPr>
            <w:ins w:id="0" w:author="OPPO (Qianxi Lu)" w:date="2024-04-22T16:16:00Z" w16du:dateUtc="2024-04-22T08:16:00Z">
              <w:r>
                <w:rPr>
                  <w:rFonts w:ascii="Calibri" w:hAnsi="Calibri" w:cs="Calibri" w:hint="eastAsia"/>
                  <w:sz w:val="20"/>
                  <w:szCs w:val="21"/>
                </w:rPr>
                <w:t>[Rapp] aft</w:t>
              </w:r>
            </w:ins>
            <w:ins w:id="1" w:author="OPPO (Qianxi Lu)" w:date="2024-04-22T16:17:00Z" w16du:dateUtc="2024-04-22T08:17:00Z">
              <w:r>
                <w:rPr>
                  <w:rFonts w:ascii="Calibri" w:hAnsi="Calibri" w:cs="Calibri" w:hint="eastAsia"/>
                  <w:sz w:val="20"/>
                  <w:szCs w:val="21"/>
                </w:rPr>
                <w:t xml:space="preserve">er offline with Xiaomi, I understand the key point is about how to understand the case that </w:t>
              </w:r>
              <w:r>
                <w:rPr>
                  <w:rFonts w:ascii="Calibri" w:hAnsi="Calibri" w:cs="Calibri"/>
                  <w:sz w:val="20"/>
                  <w:szCs w:val="21"/>
                </w:rPr>
                <w:t>“</w:t>
              </w:r>
              <w:r>
                <w:rPr>
                  <w:rFonts w:ascii="Calibri" w:hAnsi="Calibri" w:cs="Calibri" w:hint="eastAsia"/>
                  <w:sz w:val="20"/>
                  <w:szCs w:val="21"/>
                </w:rPr>
                <w:t>RRC_CONNECTED UE with duplication is configured</w:t>
              </w:r>
              <w:r>
                <w:rPr>
                  <w:rFonts w:ascii="Calibri" w:hAnsi="Calibri" w:cs="Calibri"/>
                  <w:sz w:val="20"/>
                  <w:szCs w:val="21"/>
                </w:rPr>
                <w:t>”</w:t>
              </w:r>
            </w:ins>
            <w:ins w:id="2" w:author="OPPO (Qianxi Lu)" w:date="2024-04-22T16:18:00Z" w16du:dateUtc="2024-04-22T08:18:00Z">
              <w:r w:rsidR="0001622E">
                <w:rPr>
                  <w:rFonts w:ascii="Calibri" w:hAnsi="Calibri" w:cs="Calibri" w:hint="eastAsia"/>
                  <w:sz w:val="20"/>
                  <w:szCs w:val="21"/>
                </w:rPr>
                <w:t xml:space="preserve">, for which network will provide two carrier sets explicitly. But it seems better to further discuss/clarify this issue a bit more before reflecting it in spec. </w:t>
              </w:r>
              <w:proofErr w:type="gramStart"/>
              <w:r w:rsidR="0001622E">
                <w:rPr>
                  <w:rFonts w:ascii="Calibri" w:hAnsi="Calibri" w:cs="Calibri" w:hint="eastAsia"/>
                  <w:sz w:val="20"/>
                  <w:szCs w:val="21"/>
                </w:rPr>
                <w:t>So</w:t>
              </w:r>
              <w:proofErr w:type="gramEnd"/>
              <w:r w:rsidR="0001622E">
                <w:rPr>
                  <w:rFonts w:ascii="Calibri" w:hAnsi="Calibri" w:cs="Calibri" w:hint="eastAsia"/>
                  <w:sz w:val="20"/>
                  <w:szCs w:val="21"/>
                </w:rPr>
                <w:t xml:space="preserve"> suggest to pend this change til</w:t>
              </w:r>
            </w:ins>
            <w:ins w:id="3" w:author="OPPO (Qianxi Lu)" w:date="2024-04-22T16:19:00Z" w16du:dateUtc="2024-04-22T08:19:00Z">
              <w:r w:rsidR="0001622E">
                <w:rPr>
                  <w:rFonts w:ascii="Calibri" w:hAnsi="Calibri" w:cs="Calibri" w:hint="eastAsia"/>
                  <w:sz w:val="20"/>
                  <w:szCs w:val="21"/>
                </w:rPr>
                <w:t xml:space="preserve">l next meeting. </w:t>
              </w:r>
            </w:ins>
          </w:p>
        </w:tc>
      </w:tr>
      <w:tr w:rsidR="00A80C6A" w:rsidRPr="00A644F2" w14:paraId="30623F21" w14:textId="77777777" w:rsidTr="00C45F35">
        <w:tc>
          <w:tcPr>
            <w:tcW w:w="2167" w:type="dxa"/>
          </w:tcPr>
          <w:p w14:paraId="694F494F" w14:textId="0DB81918" w:rsidR="00A644F2" w:rsidRPr="00A644F2" w:rsidRDefault="0016021E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Huawei,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HiSilicon</w:t>
            </w:r>
            <w:proofErr w:type="spellEnd"/>
          </w:p>
        </w:tc>
        <w:tc>
          <w:tcPr>
            <w:tcW w:w="6576" w:type="dxa"/>
          </w:tcPr>
          <w:p w14:paraId="1725E60D" w14:textId="08839C15" w:rsidR="0016021E" w:rsidRDefault="0016021E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The agreed changes based on P2, P3 in </w:t>
            </w:r>
            <w:r w:rsidRPr="0016021E">
              <w:rPr>
                <w:rFonts w:ascii="Calibri" w:hAnsi="Calibri" w:cs="Calibri"/>
                <w:sz w:val="20"/>
                <w:szCs w:val="21"/>
              </w:rPr>
              <w:t>R2-2402227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are added in the section for PC5-S message:</w:t>
            </w:r>
          </w:p>
          <w:p w14:paraId="5CF9C257" w14:textId="77777777" w:rsidR="00A644F2" w:rsidRDefault="0016021E">
            <w:pPr>
              <w:rPr>
                <w:rFonts w:ascii="Calibri" w:hAnsi="Calibri" w:cs="Calibri"/>
                <w:sz w:val="20"/>
                <w:szCs w:val="21"/>
              </w:rPr>
            </w:pPr>
            <w:r w:rsidRPr="0016021E">
              <w:rPr>
                <w:rFonts w:ascii="Calibri" w:hAnsi="Calibri" w:cs="Calibri"/>
                <w:sz w:val="20"/>
                <w:szCs w:val="21"/>
              </w:rPr>
              <w:t>1&gt;</w:t>
            </w:r>
            <w:r w:rsidRPr="0016021E">
              <w:rPr>
                <w:rFonts w:ascii="Calibri" w:hAnsi="Calibri" w:cs="Calibri"/>
                <w:sz w:val="20"/>
                <w:szCs w:val="21"/>
              </w:rPr>
              <w:tab/>
              <w:t xml:space="preserve">if transmission of </w:t>
            </w:r>
            <w:r w:rsidRPr="0016021E">
              <w:rPr>
                <w:rFonts w:ascii="Calibri" w:hAnsi="Calibri" w:cs="Calibri"/>
                <w:sz w:val="20"/>
                <w:szCs w:val="21"/>
                <w:highlight w:val="yellow"/>
              </w:rPr>
              <w:t>PC5-S</w:t>
            </w:r>
            <w:r w:rsidRPr="0016021E">
              <w:rPr>
                <w:rFonts w:ascii="Calibri" w:hAnsi="Calibri" w:cs="Calibri"/>
                <w:sz w:val="20"/>
                <w:szCs w:val="21"/>
              </w:rPr>
              <w:t xml:space="preserve"> message for a specific destination is requested by upper layers for </w:t>
            </w:r>
            <w:proofErr w:type="spellStart"/>
            <w:r w:rsidRPr="0016021E">
              <w:rPr>
                <w:rFonts w:ascii="Calibri" w:hAnsi="Calibri" w:cs="Calibri"/>
                <w:sz w:val="20"/>
                <w:szCs w:val="21"/>
              </w:rPr>
              <w:t>sidelink</w:t>
            </w:r>
            <w:proofErr w:type="spellEnd"/>
            <w:r w:rsidRPr="0016021E">
              <w:rPr>
                <w:rFonts w:ascii="Calibri" w:hAnsi="Calibri" w:cs="Calibri"/>
                <w:sz w:val="20"/>
                <w:szCs w:val="21"/>
              </w:rPr>
              <w:t xml:space="preserve"> SRB:</w:t>
            </w:r>
          </w:p>
          <w:p w14:paraId="719E2123" w14:textId="77777777" w:rsidR="0016021E" w:rsidRDefault="0016021E">
            <w:pPr>
              <w:rPr>
                <w:rFonts w:ascii="Calibri" w:hAnsi="Calibri" w:cs="Calibri"/>
                <w:sz w:val="20"/>
                <w:szCs w:val="21"/>
              </w:rPr>
            </w:pPr>
          </w:p>
          <w:p w14:paraId="6B06D269" w14:textId="77777777" w:rsidR="0016021E" w:rsidRDefault="0016021E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Should be added instead in the section for PC5-RRC message</w:t>
            </w:r>
            <w:r w:rsidRPr="0016021E"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1"/>
              </w:rPr>
              <w:t>(?):</w:t>
            </w:r>
          </w:p>
          <w:p w14:paraId="21BC4D98" w14:textId="6E24932B" w:rsidR="0016021E" w:rsidRPr="0016021E" w:rsidRDefault="0016021E">
            <w:pPr>
              <w:rPr>
                <w:rFonts w:ascii="Calibri" w:hAnsi="Calibri" w:cs="Calibri"/>
                <w:sz w:val="20"/>
                <w:szCs w:val="21"/>
              </w:rPr>
            </w:pPr>
            <w:r w:rsidRPr="0016021E">
              <w:rPr>
                <w:rFonts w:ascii="Calibri" w:hAnsi="Calibri" w:cs="Calibri"/>
                <w:sz w:val="20"/>
                <w:szCs w:val="21"/>
              </w:rPr>
              <w:t>1&gt;</w:t>
            </w:r>
            <w:r w:rsidRPr="0016021E">
              <w:rPr>
                <w:rFonts w:ascii="Calibri" w:hAnsi="Calibri" w:cs="Calibri"/>
                <w:sz w:val="20"/>
                <w:szCs w:val="21"/>
              </w:rPr>
              <w:tab/>
              <w:t xml:space="preserve">if a </w:t>
            </w:r>
            <w:r w:rsidRPr="0016021E">
              <w:rPr>
                <w:rFonts w:ascii="Calibri" w:hAnsi="Calibri" w:cs="Calibri"/>
                <w:sz w:val="20"/>
                <w:szCs w:val="21"/>
                <w:highlight w:val="yellow"/>
              </w:rPr>
              <w:t>PC5-RRC</w:t>
            </w:r>
            <w:r w:rsidRPr="0016021E">
              <w:rPr>
                <w:rFonts w:ascii="Calibri" w:hAnsi="Calibri" w:cs="Calibri"/>
                <w:sz w:val="20"/>
                <w:szCs w:val="21"/>
              </w:rPr>
              <w:t xml:space="preserve"> connection establishment for a specific destination is indicated by upper layers:</w:t>
            </w:r>
          </w:p>
        </w:tc>
        <w:tc>
          <w:tcPr>
            <w:tcW w:w="5205" w:type="dxa"/>
          </w:tcPr>
          <w:p w14:paraId="4FF9774A" w14:textId="489BD9CB" w:rsidR="00A644F2" w:rsidRPr="00A644F2" w:rsidRDefault="0001622E">
            <w:pPr>
              <w:rPr>
                <w:rFonts w:ascii="Calibri" w:hAnsi="Calibri" w:cs="Calibri" w:hint="eastAsia"/>
                <w:sz w:val="20"/>
                <w:szCs w:val="21"/>
              </w:rPr>
            </w:pPr>
            <w:ins w:id="4" w:author="OPPO (Qianxi Lu)" w:date="2024-04-22T16:19:00Z" w16du:dateUtc="2024-04-22T08:19:00Z">
              <w:r>
                <w:rPr>
                  <w:rFonts w:ascii="Calibri" w:hAnsi="Calibri" w:cs="Calibri" w:hint="eastAsia"/>
                  <w:sz w:val="20"/>
                  <w:szCs w:val="21"/>
                </w:rPr>
                <w:t xml:space="preserve">[Rapp] Agree with the point that this conclusion also applies to PC5-RRC, </w:t>
              </w:r>
            </w:ins>
            <w:ins w:id="5" w:author="OPPO (Qianxi Lu)" w:date="2024-04-22T16:21:00Z" w16du:dateUtc="2024-04-22T08:21:00Z">
              <w:r w:rsidR="00961D36">
                <w:rPr>
                  <w:rFonts w:ascii="Calibri" w:hAnsi="Calibri" w:cs="Calibri" w:hint="eastAsia"/>
                  <w:sz w:val="20"/>
                  <w:szCs w:val="21"/>
                </w:rPr>
                <w:t xml:space="preserve">yet it should be also applicable to PC5-S? not sure if </w:t>
              </w:r>
              <w:r w:rsidR="00961D36">
                <w:rPr>
                  <w:rFonts w:ascii="Calibri" w:hAnsi="Calibri" w:cs="Calibri"/>
                  <w:sz w:val="20"/>
                  <w:szCs w:val="21"/>
                </w:rPr>
                <w:t>I</w:t>
              </w:r>
              <w:r w:rsidR="00961D36">
                <w:rPr>
                  <w:rFonts w:ascii="Calibri" w:hAnsi="Calibri" w:cs="Calibri" w:hint="eastAsia"/>
                  <w:sz w:val="20"/>
                  <w:szCs w:val="21"/>
                </w:rPr>
                <w:t xml:space="preserve"> misunderstood any point here</w:t>
              </w:r>
            </w:ins>
            <w:ins w:id="6" w:author="OPPO (Qianxi Lu)" w:date="2024-04-22T16:22:00Z" w16du:dateUtc="2024-04-22T08:22:00Z">
              <w:r w:rsidR="00961D36">
                <w:rPr>
                  <w:rFonts w:ascii="Calibri" w:hAnsi="Calibri" w:cs="Calibri" w:hint="eastAsia"/>
                  <w:sz w:val="20"/>
                  <w:szCs w:val="21"/>
                </w:rPr>
                <w:t xml:space="preserve">? </w:t>
              </w:r>
              <w:r w:rsidR="00961D36">
                <w:rPr>
                  <w:rFonts w:ascii="Calibri" w:hAnsi="Calibri" w:cs="Calibri"/>
                  <w:sz w:val="20"/>
                  <w:szCs w:val="21"/>
                </w:rPr>
                <w:t>I</w:t>
              </w:r>
              <w:r w:rsidR="00961D36">
                <w:rPr>
                  <w:rFonts w:ascii="Calibri" w:hAnsi="Calibri" w:cs="Calibri" w:hint="eastAsia"/>
                  <w:sz w:val="20"/>
                  <w:szCs w:val="21"/>
                </w:rPr>
                <w:t xml:space="preserve">f so, </w:t>
              </w:r>
              <w:r w:rsidR="00961D36">
                <w:rPr>
                  <w:rFonts w:ascii="Calibri" w:hAnsi="Calibri" w:cs="Calibri"/>
                  <w:sz w:val="20"/>
                  <w:szCs w:val="21"/>
                </w:rPr>
                <w:t>please</w:t>
              </w:r>
              <w:r w:rsidR="00961D36">
                <w:rPr>
                  <w:rFonts w:ascii="Calibri" w:hAnsi="Calibri" w:cs="Calibri" w:hint="eastAsia"/>
                  <w:sz w:val="20"/>
                  <w:szCs w:val="21"/>
                </w:rPr>
                <w:t xml:space="preserve"> be free to correct, thanks!</w:t>
              </w:r>
            </w:ins>
          </w:p>
        </w:tc>
      </w:tr>
      <w:tr w:rsidR="00A80C6A" w:rsidRPr="00A644F2" w14:paraId="72B31598" w14:textId="77777777" w:rsidTr="00C45F35">
        <w:tc>
          <w:tcPr>
            <w:tcW w:w="2167" w:type="dxa"/>
          </w:tcPr>
          <w:p w14:paraId="308DFC0B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6576" w:type="dxa"/>
          </w:tcPr>
          <w:p w14:paraId="520B0551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205" w:type="dxa"/>
          </w:tcPr>
          <w:p w14:paraId="0BD7D92C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80C6A" w:rsidRPr="00A644F2" w14:paraId="5D8DB66B" w14:textId="77777777" w:rsidTr="00C45F35">
        <w:tc>
          <w:tcPr>
            <w:tcW w:w="2167" w:type="dxa"/>
          </w:tcPr>
          <w:p w14:paraId="5B50534A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6576" w:type="dxa"/>
          </w:tcPr>
          <w:p w14:paraId="33982D74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205" w:type="dxa"/>
          </w:tcPr>
          <w:p w14:paraId="7014805F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</w:tbl>
    <w:p w14:paraId="2CAFFA23" w14:textId="77777777" w:rsidR="005D5C46" w:rsidRDefault="005D5C46"/>
    <w:sectPr w:rsidR="005D5C46" w:rsidSect="00365337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7AB6D4" w14:textId="77777777" w:rsidR="00365337" w:rsidRDefault="00365337" w:rsidP="00F77DA8">
      <w:r>
        <w:separator/>
      </w:r>
    </w:p>
  </w:endnote>
  <w:endnote w:type="continuationSeparator" w:id="0">
    <w:p w14:paraId="63D5F781" w14:textId="77777777" w:rsidR="00365337" w:rsidRDefault="00365337" w:rsidP="00F77D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6BA4B0" w14:textId="77777777" w:rsidR="00365337" w:rsidRDefault="00365337" w:rsidP="00F77DA8">
      <w:r>
        <w:separator/>
      </w:r>
    </w:p>
  </w:footnote>
  <w:footnote w:type="continuationSeparator" w:id="0">
    <w:p w14:paraId="489AF26F" w14:textId="77777777" w:rsidR="00365337" w:rsidRDefault="00365337" w:rsidP="00F77DA8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OPPO (Qianxi Lu)">
    <w15:presenceInfo w15:providerId="None" w15:userId="OPPO (Qianxi Lu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bordersDoNotSurroundHeader/>
  <w:bordersDoNotSurroundFooter/>
  <w:proofState w:spelling="clean" w:grammar="clean"/>
  <w:trackRevision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xsDQ1tzAzMjYwNjZT0lEKTi0uzszPAykwrAUA1h5VTywAAAA="/>
  </w:docVars>
  <w:rsids>
    <w:rsidRoot w:val="001A261E"/>
    <w:rsid w:val="0001622E"/>
    <w:rsid w:val="000A5821"/>
    <w:rsid w:val="0013101E"/>
    <w:rsid w:val="0016021E"/>
    <w:rsid w:val="001A261E"/>
    <w:rsid w:val="00365337"/>
    <w:rsid w:val="003A2437"/>
    <w:rsid w:val="003B2E1B"/>
    <w:rsid w:val="005D5C46"/>
    <w:rsid w:val="008B2D24"/>
    <w:rsid w:val="00902991"/>
    <w:rsid w:val="00961D36"/>
    <w:rsid w:val="0098584F"/>
    <w:rsid w:val="00A24F25"/>
    <w:rsid w:val="00A644F2"/>
    <w:rsid w:val="00A80C6A"/>
    <w:rsid w:val="00AF0D7B"/>
    <w:rsid w:val="00BF04C6"/>
    <w:rsid w:val="00C45F35"/>
    <w:rsid w:val="00CE7811"/>
    <w:rsid w:val="00D14512"/>
    <w:rsid w:val="00D4561A"/>
    <w:rsid w:val="00D53B75"/>
    <w:rsid w:val="00D754B6"/>
    <w:rsid w:val="00D84F4C"/>
    <w:rsid w:val="00E3654B"/>
    <w:rsid w:val="00E653D5"/>
    <w:rsid w:val="00EA2D82"/>
    <w:rsid w:val="00F77DA8"/>
    <w:rsid w:val="00F97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9C1518"/>
  <w15:chartTrackingRefBased/>
  <w15:docId w15:val="{46B0302A-2D43-4374-8026-18B4C5AC5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644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F77DA8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F77DA8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F77DA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F77DA8"/>
    <w:rPr>
      <w:sz w:val="18"/>
      <w:szCs w:val="18"/>
    </w:rPr>
  </w:style>
  <w:style w:type="paragraph" w:styleId="a8">
    <w:name w:val="Revision"/>
    <w:hidden/>
    <w:uiPriority w:val="99"/>
    <w:semiHidden/>
    <w:rsid w:val="001310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microsoft.com/office/2011/relationships/people" Target="peop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6</Words>
  <Characters>100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 (Qianxi Lu)</dc:creator>
  <cp:keywords/>
  <dc:description/>
  <cp:lastModifiedBy>OPPO (Qianxi Lu)</cp:lastModifiedBy>
  <cp:revision>2</cp:revision>
  <dcterms:created xsi:type="dcterms:W3CDTF">2024-04-22T08:22:00Z</dcterms:created>
  <dcterms:modified xsi:type="dcterms:W3CDTF">2024-04-22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713615840</vt:lpwstr>
  </property>
</Properties>
</file>